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A5BD0" w14:textId="071B85D3" w:rsidR="0041384A" w:rsidRPr="0041384A" w:rsidRDefault="0041384A" w:rsidP="0041384A">
      <w:pPr>
        <w:jc w:val="center"/>
        <w:rPr>
          <w:b/>
          <w:bCs/>
          <w:sz w:val="32"/>
          <w:szCs w:val="32"/>
        </w:rPr>
      </w:pPr>
      <w:r w:rsidRPr="0041384A">
        <w:rPr>
          <w:b/>
          <w:bCs/>
          <w:sz w:val="32"/>
          <w:szCs w:val="32"/>
        </w:rPr>
        <w:t>Cairns and District Family History Society</w:t>
      </w:r>
    </w:p>
    <w:p w14:paraId="7B6F7131" w14:textId="7D5656D7" w:rsidR="0041384A" w:rsidRDefault="0041384A" w:rsidP="0041384A">
      <w:pPr>
        <w:jc w:val="center"/>
      </w:pPr>
      <w:r w:rsidRPr="0041384A">
        <w:rPr>
          <w:b/>
          <w:bCs/>
        </w:rPr>
        <w:t>MEMBER SURNAME INTERESTS</w:t>
      </w:r>
    </w:p>
    <w:p w14:paraId="2A488CBD" w14:textId="744E61A0" w:rsidR="0041384A" w:rsidRDefault="0041384A" w:rsidP="0041384A">
      <w:pPr>
        <w:jc w:val="center"/>
      </w:pPr>
      <w:r>
        <w:t>(</w:t>
      </w:r>
      <w:proofErr w:type="gramStart"/>
      <w:r>
        <w:t>optional</w:t>
      </w:r>
      <w:proofErr w:type="gramEnd"/>
      <w:r>
        <w:t xml:space="preserve"> – only required if submitting surname details or changes)</w:t>
      </w:r>
    </w:p>
    <w:p w14:paraId="3C8BCC1C" w14:textId="77777777" w:rsidR="0041384A" w:rsidRDefault="0041384A">
      <w:r>
        <w:t xml:space="preserve">Refer to our Members Surname Interests List on our website: http://cdfhs.org/members-surname-interests </w:t>
      </w:r>
    </w:p>
    <w:p w14:paraId="2DE1D061" w14:textId="77777777" w:rsidR="0041384A" w:rsidRDefault="0041384A">
      <w:r>
        <w:t xml:space="preserve">New Members: If you would like your surname interests included in our Member Surname Interests List on our website, please list the details in the table below, or supply a digitised list in the same format as below. </w:t>
      </w:r>
    </w:p>
    <w:p w14:paraId="714EFAE9" w14:textId="77777777" w:rsidR="0041384A" w:rsidRDefault="0041384A">
      <w:r>
        <w:t xml:space="preserve">Renewing Members: Please check your existing surname interests on our website (via the link above) and submit any additions, </w:t>
      </w:r>
      <w:proofErr w:type="gramStart"/>
      <w:r>
        <w:t>deletions</w:t>
      </w:r>
      <w:proofErr w:type="gramEnd"/>
      <w:r>
        <w:t xml:space="preserve"> or corrections in the table below, or digitised in the same format as below. </w:t>
      </w:r>
    </w:p>
    <w:p w14:paraId="5D7E5F53" w14:textId="77777777" w:rsidR="0041384A" w:rsidRDefault="0041384A">
      <w:r>
        <w:t xml:space="preserve">I/we give consent for my/our Member Surname Interests to be published together with a link to my/our email address(es) on the Society’s website (cross out which do not apply): </w:t>
      </w:r>
    </w:p>
    <w:p w14:paraId="3347DEA9" w14:textId="51B32041" w:rsidR="00AB59BB" w:rsidRDefault="0041384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F74303" wp14:editId="25BCA92E">
                <wp:simplePos x="0" y="0"/>
                <wp:positionH relativeFrom="column">
                  <wp:posOffset>361950</wp:posOffset>
                </wp:positionH>
                <wp:positionV relativeFrom="paragraph">
                  <wp:posOffset>26670</wp:posOffset>
                </wp:positionV>
                <wp:extent cx="304800" cy="1905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CF52E6" id="Rectangle 1" o:spid="_x0000_s1026" style="position:absolute;margin-left:28.5pt;margin-top:2.1pt;width:24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" fillcolor="white [3201]" strokecolor="#70ad47 [3209]" strokeweight="1pt"/>
            </w:pict>
          </mc:Fallback>
        </mc:AlternateContent>
      </w:r>
      <w:r>
        <w:t xml:space="preserve">YES </w:t>
      </w:r>
      <w:r>
        <w:tab/>
      </w:r>
      <w:r>
        <w:tab/>
      </w:r>
      <w:r>
        <w:tab/>
      </w:r>
      <w:r>
        <w:tab/>
      </w:r>
      <w:r>
        <w:tab/>
      </w:r>
      <w:r>
        <w:t>Signature: ___________________</w:t>
      </w:r>
    </w:p>
    <w:p w14:paraId="3A8C4C6F" w14:textId="57BEA3C5" w:rsidR="0041384A" w:rsidRDefault="0041384A">
      <w:pPr>
        <w:rPr>
          <w:b/>
          <w:bCs/>
        </w:rPr>
      </w:pPr>
      <w:r w:rsidRPr="0041384A">
        <w:rPr>
          <w:b/>
          <w:bCs/>
        </w:rPr>
        <w:t>Please print clearly</w:t>
      </w:r>
    </w:p>
    <w:tbl>
      <w:tblPr>
        <w:tblStyle w:val="TableGrid"/>
        <w:tblW w:w="9711" w:type="dxa"/>
        <w:tblLook w:val="04A0" w:firstRow="1" w:lastRow="0" w:firstColumn="1" w:lastColumn="0" w:noHBand="0" w:noVBand="1"/>
      </w:tblPr>
      <w:tblGrid>
        <w:gridCol w:w="1941"/>
        <w:gridCol w:w="1941"/>
        <w:gridCol w:w="1943"/>
        <w:gridCol w:w="1943"/>
        <w:gridCol w:w="1943"/>
      </w:tblGrid>
      <w:tr w:rsidR="0041384A" w14:paraId="44C9637F" w14:textId="77777777" w:rsidTr="0041384A">
        <w:trPr>
          <w:trHeight w:val="353"/>
        </w:trPr>
        <w:tc>
          <w:tcPr>
            <w:tcW w:w="1941" w:type="dxa"/>
            <w:shd w:val="clear" w:color="auto" w:fill="E7E6E6" w:themeFill="background2"/>
          </w:tcPr>
          <w:p w14:paraId="365BF07E" w14:textId="43F54841" w:rsidR="0041384A" w:rsidRPr="0041384A" w:rsidRDefault="0041384A">
            <w:pPr>
              <w:rPr>
                <w:b/>
                <w:bCs/>
                <w:color w:val="000000" w:themeColor="text1"/>
              </w:rPr>
            </w:pPr>
            <w:r w:rsidRPr="0041384A">
              <w:rPr>
                <w:color w:val="000000" w:themeColor="text1"/>
              </w:rPr>
              <w:t xml:space="preserve">Surname only </w:t>
            </w:r>
          </w:p>
        </w:tc>
        <w:tc>
          <w:tcPr>
            <w:tcW w:w="1941" w:type="dxa"/>
            <w:shd w:val="clear" w:color="auto" w:fill="E7E6E6" w:themeFill="background2"/>
          </w:tcPr>
          <w:p w14:paraId="0025EF83" w14:textId="73DD046E" w:rsidR="0041384A" w:rsidRPr="0041384A" w:rsidRDefault="0041384A">
            <w:pPr>
              <w:rPr>
                <w:b/>
                <w:bCs/>
                <w:color w:val="000000" w:themeColor="text1"/>
              </w:rPr>
            </w:pPr>
            <w:r w:rsidRPr="0041384A">
              <w:rPr>
                <w:color w:val="000000" w:themeColor="text1"/>
              </w:rPr>
              <w:t>Period</w:t>
            </w:r>
          </w:p>
        </w:tc>
        <w:tc>
          <w:tcPr>
            <w:tcW w:w="1943" w:type="dxa"/>
            <w:shd w:val="clear" w:color="auto" w:fill="E7E6E6" w:themeFill="background2"/>
          </w:tcPr>
          <w:p w14:paraId="4A6230FB" w14:textId="12A7E0D2" w:rsidR="0041384A" w:rsidRPr="0041384A" w:rsidRDefault="0041384A">
            <w:pPr>
              <w:rPr>
                <w:b/>
                <w:bCs/>
                <w:color w:val="000000" w:themeColor="text1"/>
              </w:rPr>
            </w:pPr>
            <w:r w:rsidRPr="0041384A">
              <w:rPr>
                <w:color w:val="000000" w:themeColor="text1"/>
              </w:rPr>
              <w:t>Country</w:t>
            </w:r>
          </w:p>
        </w:tc>
        <w:tc>
          <w:tcPr>
            <w:tcW w:w="1943" w:type="dxa"/>
            <w:shd w:val="clear" w:color="auto" w:fill="E7E6E6" w:themeFill="background2"/>
          </w:tcPr>
          <w:p w14:paraId="33FDF676" w14:textId="0FBD684B" w:rsidR="0041384A" w:rsidRPr="0041384A" w:rsidRDefault="0041384A">
            <w:pPr>
              <w:rPr>
                <w:b/>
                <w:bCs/>
                <w:color w:val="000000" w:themeColor="text1"/>
              </w:rPr>
            </w:pPr>
            <w:r w:rsidRPr="0041384A">
              <w:rPr>
                <w:color w:val="000000" w:themeColor="text1"/>
              </w:rPr>
              <w:t>State/County</w:t>
            </w:r>
          </w:p>
        </w:tc>
        <w:tc>
          <w:tcPr>
            <w:tcW w:w="1943" w:type="dxa"/>
            <w:shd w:val="clear" w:color="auto" w:fill="E7E6E6" w:themeFill="background2"/>
          </w:tcPr>
          <w:p w14:paraId="30E4D699" w14:textId="33E1CE84" w:rsidR="0041384A" w:rsidRPr="0041384A" w:rsidRDefault="0041384A">
            <w:pPr>
              <w:rPr>
                <w:b/>
                <w:bCs/>
                <w:color w:val="000000" w:themeColor="text1"/>
              </w:rPr>
            </w:pPr>
            <w:r w:rsidRPr="0041384A">
              <w:rPr>
                <w:color w:val="000000" w:themeColor="text1"/>
              </w:rPr>
              <w:t>Location</w:t>
            </w:r>
          </w:p>
        </w:tc>
      </w:tr>
      <w:tr w:rsidR="0041384A" w14:paraId="17CCB8D8" w14:textId="77777777" w:rsidTr="0041384A">
        <w:trPr>
          <w:trHeight w:val="353"/>
        </w:trPr>
        <w:tc>
          <w:tcPr>
            <w:tcW w:w="1941" w:type="dxa"/>
          </w:tcPr>
          <w:p w14:paraId="7CFAC98A" w14:textId="328263A1" w:rsidR="0041384A" w:rsidRDefault="0041384A">
            <w:pPr>
              <w:rPr>
                <w:b/>
                <w:bCs/>
              </w:rPr>
            </w:pPr>
            <w:proofErr w:type="spellStart"/>
            <w:r>
              <w:t>Eg.</w:t>
            </w:r>
            <w:proofErr w:type="spellEnd"/>
            <w:r>
              <w:t xml:space="preserve"> Anderson </w:t>
            </w:r>
          </w:p>
        </w:tc>
        <w:tc>
          <w:tcPr>
            <w:tcW w:w="1941" w:type="dxa"/>
          </w:tcPr>
          <w:p w14:paraId="3C129B22" w14:textId="16FA1172" w:rsidR="0041384A" w:rsidRDefault="0041384A">
            <w:pPr>
              <w:rPr>
                <w:b/>
                <w:bCs/>
              </w:rPr>
            </w:pPr>
            <w:r>
              <w:t>1820-1870</w:t>
            </w:r>
          </w:p>
        </w:tc>
        <w:tc>
          <w:tcPr>
            <w:tcW w:w="1943" w:type="dxa"/>
          </w:tcPr>
          <w:p w14:paraId="30D645B0" w14:textId="3F4BD670" w:rsidR="0041384A" w:rsidRDefault="0041384A">
            <w:pPr>
              <w:rPr>
                <w:b/>
                <w:bCs/>
              </w:rPr>
            </w:pPr>
            <w:r>
              <w:t>England</w:t>
            </w:r>
          </w:p>
        </w:tc>
        <w:tc>
          <w:tcPr>
            <w:tcW w:w="1943" w:type="dxa"/>
          </w:tcPr>
          <w:p w14:paraId="273C3EB7" w14:textId="6F074A08" w:rsidR="0041384A" w:rsidRDefault="0041384A">
            <w:pPr>
              <w:rPr>
                <w:b/>
                <w:bCs/>
              </w:rPr>
            </w:pPr>
            <w:r>
              <w:t>Wiltshire</w:t>
            </w:r>
          </w:p>
        </w:tc>
        <w:tc>
          <w:tcPr>
            <w:tcW w:w="1943" w:type="dxa"/>
          </w:tcPr>
          <w:p w14:paraId="4D3EBAC9" w14:textId="73D55652" w:rsidR="0041384A" w:rsidRDefault="0041384A">
            <w:pPr>
              <w:rPr>
                <w:b/>
                <w:bCs/>
              </w:rPr>
            </w:pPr>
            <w:r>
              <w:t>Trowbridge</w:t>
            </w:r>
          </w:p>
        </w:tc>
      </w:tr>
      <w:tr w:rsidR="0041384A" w14:paraId="2A4AA1A0" w14:textId="77777777" w:rsidTr="0041384A">
        <w:trPr>
          <w:trHeight w:val="353"/>
        </w:trPr>
        <w:tc>
          <w:tcPr>
            <w:tcW w:w="1941" w:type="dxa"/>
          </w:tcPr>
          <w:p w14:paraId="23DBF9D5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490C1F2B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11496B3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3DE64850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671057F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0973FD77" w14:textId="77777777" w:rsidTr="0041384A">
        <w:trPr>
          <w:trHeight w:val="340"/>
        </w:trPr>
        <w:tc>
          <w:tcPr>
            <w:tcW w:w="1941" w:type="dxa"/>
          </w:tcPr>
          <w:p w14:paraId="0C274009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58D042A1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898FE84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3068FA9A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662A7F5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AB839E2" w14:textId="77777777" w:rsidTr="0041384A">
        <w:trPr>
          <w:trHeight w:val="353"/>
        </w:trPr>
        <w:tc>
          <w:tcPr>
            <w:tcW w:w="1941" w:type="dxa"/>
          </w:tcPr>
          <w:p w14:paraId="41CF620C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4BF13974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003601D8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32F161C2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1402259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6918571E" w14:textId="77777777" w:rsidTr="0041384A">
        <w:trPr>
          <w:trHeight w:val="353"/>
        </w:trPr>
        <w:tc>
          <w:tcPr>
            <w:tcW w:w="1941" w:type="dxa"/>
          </w:tcPr>
          <w:p w14:paraId="08917A35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5009F455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28EF39BF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C871832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5B81EC3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27C026D7" w14:textId="77777777" w:rsidTr="0041384A">
        <w:trPr>
          <w:trHeight w:val="353"/>
        </w:trPr>
        <w:tc>
          <w:tcPr>
            <w:tcW w:w="1941" w:type="dxa"/>
          </w:tcPr>
          <w:p w14:paraId="65D30B90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6C6F8234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0CE2FE81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B4A46D8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B8CBE35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56DCB56C" w14:textId="77777777" w:rsidTr="0041384A">
        <w:trPr>
          <w:trHeight w:val="353"/>
        </w:trPr>
        <w:tc>
          <w:tcPr>
            <w:tcW w:w="1941" w:type="dxa"/>
          </w:tcPr>
          <w:p w14:paraId="119ED77B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15BD4734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19614E3D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503446A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29647093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A6DDD30" w14:textId="77777777" w:rsidTr="0041384A">
        <w:trPr>
          <w:trHeight w:val="353"/>
        </w:trPr>
        <w:tc>
          <w:tcPr>
            <w:tcW w:w="1941" w:type="dxa"/>
          </w:tcPr>
          <w:p w14:paraId="197D4616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75F66719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08DE1143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A48EF76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B175D94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34EB76D" w14:textId="77777777" w:rsidTr="0041384A">
        <w:trPr>
          <w:trHeight w:val="353"/>
        </w:trPr>
        <w:tc>
          <w:tcPr>
            <w:tcW w:w="1941" w:type="dxa"/>
          </w:tcPr>
          <w:p w14:paraId="53368B9B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6E969D43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231BF905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032CFB07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FA6F695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55224162" w14:textId="77777777" w:rsidTr="0041384A">
        <w:trPr>
          <w:trHeight w:val="340"/>
        </w:trPr>
        <w:tc>
          <w:tcPr>
            <w:tcW w:w="1941" w:type="dxa"/>
          </w:tcPr>
          <w:p w14:paraId="4C56A0D8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32656A37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7A8A176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1B4711C6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10818D9C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08E14D09" w14:textId="77777777" w:rsidTr="0041384A">
        <w:trPr>
          <w:trHeight w:val="353"/>
        </w:trPr>
        <w:tc>
          <w:tcPr>
            <w:tcW w:w="1941" w:type="dxa"/>
          </w:tcPr>
          <w:p w14:paraId="3BDF98B5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0BF22E99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4F26B10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3022997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5026B75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D169AB7" w14:textId="77777777" w:rsidTr="0041384A">
        <w:trPr>
          <w:trHeight w:val="353"/>
        </w:trPr>
        <w:tc>
          <w:tcPr>
            <w:tcW w:w="1941" w:type="dxa"/>
          </w:tcPr>
          <w:p w14:paraId="2249E1CF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07687B86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E57756E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0C40EE2E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31FE1FCC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4FF7F83D" w14:textId="77777777" w:rsidTr="0041384A">
        <w:trPr>
          <w:trHeight w:val="353"/>
        </w:trPr>
        <w:tc>
          <w:tcPr>
            <w:tcW w:w="1941" w:type="dxa"/>
          </w:tcPr>
          <w:p w14:paraId="098BE447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56C13A1A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DDEEE22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C625D66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4A60418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40FAFB0" w14:textId="77777777" w:rsidTr="0041384A">
        <w:trPr>
          <w:trHeight w:val="353"/>
        </w:trPr>
        <w:tc>
          <w:tcPr>
            <w:tcW w:w="1941" w:type="dxa"/>
          </w:tcPr>
          <w:p w14:paraId="1D1530DE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5100795B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1A3C878E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1F2910DB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057852DE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25E9DED" w14:textId="77777777" w:rsidTr="0041384A">
        <w:trPr>
          <w:trHeight w:val="353"/>
        </w:trPr>
        <w:tc>
          <w:tcPr>
            <w:tcW w:w="1941" w:type="dxa"/>
          </w:tcPr>
          <w:p w14:paraId="63C6575F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4B12CEF2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2B9A0849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F3CA159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406C273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7490470" w14:textId="77777777" w:rsidTr="0041384A">
        <w:trPr>
          <w:trHeight w:val="353"/>
        </w:trPr>
        <w:tc>
          <w:tcPr>
            <w:tcW w:w="1941" w:type="dxa"/>
          </w:tcPr>
          <w:p w14:paraId="0BF1A3B3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5021BE67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39924DFC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3CC68AD9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27C9798E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617B0B8D" w14:textId="77777777" w:rsidTr="0041384A">
        <w:trPr>
          <w:trHeight w:val="353"/>
        </w:trPr>
        <w:tc>
          <w:tcPr>
            <w:tcW w:w="1941" w:type="dxa"/>
          </w:tcPr>
          <w:p w14:paraId="61233993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1F64AEAC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48DB008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AA721E8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8CCBCFC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552161A3" w14:textId="77777777" w:rsidTr="0041384A">
        <w:trPr>
          <w:trHeight w:val="353"/>
        </w:trPr>
        <w:tc>
          <w:tcPr>
            <w:tcW w:w="1941" w:type="dxa"/>
          </w:tcPr>
          <w:p w14:paraId="383FCC41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028BA49F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4237146B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5617309A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52B06BB8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61B9C221" w14:textId="77777777" w:rsidTr="0041384A">
        <w:trPr>
          <w:trHeight w:val="353"/>
        </w:trPr>
        <w:tc>
          <w:tcPr>
            <w:tcW w:w="1941" w:type="dxa"/>
          </w:tcPr>
          <w:p w14:paraId="34D529FF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70B8FCF7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03CD8E10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FCFB8E0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5EF46B00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774D72D7" w14:textId="77777777" w:rsidTr="0041384A">
        <w:trPr>
          <w:trHeight w:val="353"/>
        </w:trPr>
        <w:tc>
          <w:tcPr>
            <w:tcW w:w="1941" w:type="dxa"/>
          </w:tcPr>
          <w:p w14:paraId="16E4D866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644E7281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308BBA92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B81489B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29CB4CC9" w14:textId="77777777" w:rsidR="0041384A" w:rsidRDefault="0041384A">
            <w:pPr>
              <w:rPr>
                <w:b/>
                <w:bCs/>
              </w:rPr>
            </w:pPr>
          </w:p>
        </w:tc>
      </w:tr>
      <w:tr w:rsidR="0041384A" w14:paraId="2CFE9B5E" w14:textId="77777777" w:rsidTr="0041384A">
        <w:trPr>
          <w:trHeight w:val="353"/>
        </w:trPr>
        <w:tc>
          <w:tcPr>
            <w:tcW w:w="1941" w:type="dxa"/>
          </w:tcPr>
          <w:p w14:paraId="3E2A9B8D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1" w:type="dxa"/>
          </w:tcPr>
          <w:p w14:paraId="039E4785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A2A5DE1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76607327" w14:textId="77777777" w:rsidR="0041384A" w:rsidRDefault="0041384A">
            <w:pPr>
              <w:rPr>
                <w:b/>
                <w:bCs/>
              </w:rPr>
            </w:pPr>
          </w:p>
        </w:tc>
        <w:tc>
          <w:tcPr>
            <w:tcW w:w="1943" w:type="dxa"/>
          </w:tcPr>
          <w:p w14:paraId="6D2E8704" w14:textId="77777777" w:rsidR="0041384A" w:rsidRDefault="0041384A">
            <w:pPr>
              <w:rPr>
                <w:b/>
                <w:bCs/>
              </w:rPr>
            </w:pPr>
          </w:p>
        </w:tc>
      </w:tr>
    </w:tbl>
    <w:p w14:paraId="479D98CE" w14:textId="6C52E980" w:rsidR="0041384A" w:rsidRPr="0041384A" w:rsidRDefault="0041384A" w:rsidP="0041384A">
      <w:pPr>
        <w:rPr>
          <w:b/>
          <w:bCs/>
        </w:rPr>
      </w:pPr>
    </w:p>
    <w:sectPr w:rsidR="0041384A" w:rsidRPr="0041384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TQxNTAxNTe0MLBU0lEKTi0uzszPAykwrAUAXpJrhSwAAAA="/>
  </w:docVars>
  <w:rsids>
    <w:rsidRoot w:val="0041384A"/>
    <w:rsid w:val="002E50D1"/>
    <w:rsid w:val="0041384A"/>
    <w:rsid w:val="00424B89"/>
    <w:rsid w:val="00AB5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5408F"/>
  <w15:chartTrackingRefBased/>
  <w15:docId w15:val="{C72649DD-68AD-468E-BF02-7106CB44E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8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dunstan</dc:creator>
  <cp:keywords/>
  <dc:description/>
  <cp:lastModifiedBy>melanie dunstan</cp:lastModifiedBy>
  <cp:revision>1</cp:revision>
  <dcterms:created xsi:type="dcterms:W3CDTF">2022-11-18T10:37:00Z</dcterms:created>
  <dcterms:modified xsi:type="dcterms:W3CDTF">2022-11-18T10:48:00Z</dcterms:modified>
</cp:coreProperties>
</file>